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86CA1A" w14:textId="77777777" w:rsidR="00C4663F" w:rsidRDefault="00C4663F" w:rsidP="00062B2D">
      <w:pPr>
        <w:jc w:val="both"/>
        <w:rPr>
          <w:sz w:val="24"/>
          <w:szCs w:val="24"/>
        </w:rPr>
      </w:pPr>
      <w:bookmarkStart w:id="0" w:name="_GoBack"/>
      <w:bookmarkEnd w:id="0"/>
    </w:p>
    <w:p w14:paraId="04B793A1" w14:textId="77777777" w:rsidR="00C4663F" w:rsidRPr="00861B8C" w:rsidRDefault="00C4663F" w:rsidP="00C4663F">
      <w:pPr>
        <w:jc w:val="center"/>
        <w:rPr>
          <w:b/>
          <w:sz w:val="36"/>
          <w:szCs w:val="36"/>
          <w:u w:val="single"/>
          <w:shd w:val="clear" w:color="auto" w:fill="FFFF00"/>
        </w:rPr>
      </w:pPr>
      <w:r>
        <w:rPr>
          <w:rFonts w:eastAsia="Times New Roman"/>
          <w:b/>
          <w:sz w:val="36"/>
          <w:szCs w:val="36"/>
          <w:u w:val="single"/>
          <w:lang w:bidi="en-US"/>
        </w:rPr>
        <w:t>AUTHOR FORM</w:t>
      </w:r>
    </w:p>
    <w:p w14:paraId="11A73978" w14:textId="77777777" w:rsidR="00C4663F" w:rsidRPr="00861B8C" w:rsidRDefault="00C4663F" w:rsidP="00C4663F">
      <w:pPr>
        <w:jc w:val="center"/>
        <w:rPr>
          <w:b/>
          <w:sz w:val="24"/>
          <w:szCs w:val="24"/>
        </w:rPr>
      </w:pPr>
    </w:p>
    <w:tbl>
      <w:tblPr>
        <w:tblW w:w="9498" w:type="dxa"/>
        <w:jc w:val="center"/>
        <w:tblBorders>
          <w:top w:val="single" w:sz="6" w:space="0" w:color="7030A0"/>
          <w:left w:val="single" w:sz="6" w:space="0" w:color="7030A0"/>
          <w:bottom w:val="single" w:sz="6" w:space="0" w:color="7030A0"/>
          <w:right w:val="single" w:sz="6" w:space="0" w:color="7030A0"/>
          <w:insideH w:val="single" w:sz="6" w:space="0" w:color="7030A0"/>
          <w:insideV w:val="single" w:sz="6" w:space="0" w:color="7030A0"/>
        </w:tblBorders>
        <w:tblLook w:val="04A0" w:firstRow="1" w:lastRow="0" w:firstColumn="1" w:lastColumn="0" w:noHBand="0" w:noVBand="1"/>
      </w:tblPr>
      <w:tblGrid>
        <w:gridCol w:w="9498"/>
      </w:tblGrid>
      <w:tr w:rsidR="00C4663F" w:rsidRPr="00861B8C" w14:paraId="4021165F" w14:textId="77777777" w:rsidTr="00C4663F">
        <w:trPr>
          <w:trHeight w:val="576"/>
          <w:jc w:val="center"/>
        </w:trPr>
        <w:tc>
          <w:tcPr>
            <w:tcW w:w="9498" w:type="dxa"/>
            <w:shd w:val="clear" w:color="auto" w:fill="auto"/>
            <w:vAlign w:val="center"/>
          </w:tcPr>
          <w:p w14:paraId="575469FD" w14:textId="77777777" w:rsidR="00C4663F" w:rsidRPr="00861B8C" w:rsidRDefault="00C4663F" w:rsidP="003301C0">
            <w:pPr>
              <w:rPr>
                <w:b/>
                <w:i/>
                <w:lang w:val="en-GB"/>
              </w:rPr>
            </w:pPr>
            <w:r>
              <w:rPr>
                <w:rFonts w:eastAsia="Times New Roman"/>
                <w:i/>
                <w:lang w:bidi="en-US"/>
              </w:rPr>
              <w:t xml:space="preserve">Manuscript title: </w:t>
            </w:r>
          </w:p>
          <w:p w14:paraId="5C72EDFE" w14:textId="77777777" w:rsidR="00C4663F" w:rsidRPr="00861B8C" w:rsidRDefault="00C4663F" w:rsidP="003301C0">
            <w:pPr>
              <w:rPr>
                <w:i/>
              </w:rPr>
            </w:pPr>
          </w:p>
        </w:tc>
      </w:tr>
      <w:tr w:rsidR="00C4663F" w:rsidRPr="00861B8C" w14:paraId="1DC47748" w14:textId="77777777" w:rsidTr="00C4663F">
        <w:trPr>
          <w:trHeight w:val="576"/>
          <w:jc w:val="center"/>
        </w:trPr>
        <w:tc>
          <w:tcPr>
            <w:tcW w:w="9498" w:type="dxa"/>
            <w:shd w:val="clear" w:color="auto" w:fill="auto"/>
            <w:vAlign w:val="center"/>
          </w:tcPr>
          <w:p w14:paraId="5063FFF8" w14:textId="77777777" w:rsidR="00C4663F" w:rsidRDefault="00C4663F" w:rsidP="003301C0">
            <w:pPr>
              <w:rPr>
                <w:i/>
              </w:rPr>
            </w:pPr>
            <w:r>
              <w:rPr>
                <w:rFonts w:eastAsia="Times New Roman"/>
                <w:i/>
                <w:lang w:bidi="en-US"/>
              </w:rPr>
              <w:t>Author’s name (s) and surname (s):</w:t>
            </w:r>
          </w:p>
          <w:p w14:paraId="275FB58C" w14:textId="77777777" w:rsidR="00C4663F" w:rsidRDefault="00C4663F" w:rsidP="003301C0">
            <w:pPr>
              <w:rPr>
                <w:i/>
              </w:rPr>
            </w:pPr>
          </w:p>
        </w:tc>
      </w:tr>
      <w:tr w:rsidR="00C4663F" w:rsidRPr="00861B8C" w14:paraId="23944DCF" w14:textId="77777777" w:rsidTr="00C4663F">
        <w:trPr>
          <w:trHeight w:val="576"/>
          <w:jc w:val="center"/>
        </w:trPr>
        <w:tc>
          <w:tcPr>
            <w:tcW w:w="9498" w:type="dxa"/>
            <w:tcBorders>
              <w:top w:val="single" w:sz="6" w:space="0" w:color="7030A0"/>
              <w:left w:val="single" w:sz="6" w:space="0" w:color="7030A0"/>
              <w:bottom w:val="single" w:sz="6" w:space="0" w:color="7030A0"/>
              <w:right w:val="single" w:sz="6" w:space="0" w:color="7030A0"/>
            </w:tcBorders>
            <w:shd w:val="clear" w:color="auto" w:fill="auto"/>
            <w:vAlign w:val="center"/>
          </w:tcPr>
          <w:p w14:paraId="1520BA35" w14:textId="6A385B06" w:rsidR="00C4663F" w:rsidRPr="00C426BA" w:rsidRDefault="00C4663F" w:rsidP="003301C0">
            <w:pPr>
              <w:rPr>
                <w:rFonts w:eastAsia="Times New Roman"/>
                <w:i/>
                <w:lang w:bidi="en-US"/>
              </w:rPr>
            </w:pPr>
            <w:r>
              <w:rPr>
                <w:rFonts w:eastAsia="Times New Roman"/>
                <w:i/>
                <w:lang w:bidi="en-US"/>
              </w:rPr>
              <w:t>Author’s address:</w:t>
            </w:r>
          </w:p>
        </w:tc>
      </w:tr>
    </w:tbl>
    <w:p w14:paraId="0B79CDC7" w14:textId="77777777" w:rsidR="00C4663F" w:rsidRPr="00334B3E" w:rsidRDefault="00C4663F" w:rsidP="00C4663F">
      <w:pPr>
        <w:rPr>
          <w:b/>
        </w:rPr>
      </w:pPr>
    </w:p>
    <w:tbl>
      <w:tblPr>
        <w:tblW w:w="9482" w:type="dxa"/>
        <w:jc w:val="center"/>
        <w:tblBorders>
          <w:top w:val="single" w:sz="12" w:space="0" w:color="7030A0"/>
          <w:left w:val="single" w:sz="12" w:space="0" w:color="7030A0"/>
          <w:bottom w:val="single" w:sz="12" w:space="0" w:color="7030A0"/>
          <w:right w:val="single" w:sz="12" w:space="0" w:color="7030A0"/>
          <w:insideH w:val="single" w:sz="12" w:space="0" w:color="7030A0"/>
          <w:insideV w:val="single" w:sz="12" w:space="0" w:color="7030A0"/>
        </w:tblBorders>
        <w:tblLayout w:type="fixed"/>
        <w:tblLook w:val="04A0" w:firstRow="1" w:lastRow="0" w:firstColumn="1" w:lastColumn="0" w:noHBand="0" w:noVBand="1"/>
      </w:tblPr>
      <w:tblGrid>
        <w:gridCol w:w="8808"/>
        <w:gridCol w:w="674"/>
      </w:tblGrid>
      <w:tr w:rsidR="00C4663F" w:rsidRPr="009D26FE" w14:paraId="04BD5805" w14:textId="77777777" w:rsidTr="003301C0">
        <w:trPr>
          <w:trHeight w:val="576"/>
          <w:jc w:val="center"/>
        </w:trPr>
        <w:tc>
          <w:tcPr>
            <w:tcW w:w="9482" w:type="dxa"/>
            <w:gridSpan w:val="2"/>
            <w:shd w:val="clear" w:color="auto" w:fill="F2F2F2"/>
            <w:vAlign w:val="center"/>
          </w:tcPr>
          <w:p w14:paraId="5AD7FB05" w14:textId="77777777" w:rsidR="00C4663F" w:rsidRDefault="00C4663F" w:rsidP="003301C0">
            <w:pPr>
              <w:rPr>
                <w:b/>
                <w:sz w:val="24"/>
                <w:szCs w:val="24"/>
              </w:rPr>
            </w:pPr>
            <w:r w:rsidRPr="009D26FE">
              <w:rPr>
                <w:rFonts w:eastAsia="Times New Roman"/>
                <w:b/>
                <w:sz w:val="24"/>
                <w:szCs w:val="24"/>
                <w:lang w:bidi="en-US"/>
              </w:rPr>
              <w:t>MANUSCRIPT SUBMISSION REQUI</w:t>
            </w:r>
            <w:r>
              <w:rPr>
                <w:rFonts w:eastAsia="Times New Roman"/>
                <w:b/>
                <w:sz w:val="24"/>
                <w:szCs w:val="24"/>
                <w:lang w:bidi="en-US"/>
              </w:rPr>
              <w:t>RE</w:t>
            </w:r>
            <w:r w:rsidRPr="009D26FE">
              <w:rPr>
                <w:rFonts w:eastAsia="Times New Roman"/>
                <w:b/>
                <w:sz w:val="24"/>
                <w:szCs w:val="24"/>
                <w:lang w:bidi="en-US"/>
              </w:rPr>
              <w:t xml:space="preserve">MENTS </w:t>
            </w:r>
          </w:p>
          <w:p w14:paraId="2AC5E3B5" w14:textId="77777777" w:rsidR="00C4663F" w:rsidRPr="009D26FE" w:rsidRDefault="00C4663F" w:rsidP="003301C0">
            <w:pPr>
              <w:jc w:val="both"/>
              <w:rPr>
                <w:sz w:val="24"/>
                <w:szCs w:val="24"/>
              </w:rPr>
            </w:pPr>
            <w:r w:rsidRPr="009D26FE">
              <w:rPr>
                <w:rFonts w:eastAsia="Times New Roman"/>
                <w:sz w:val="24"/>
                <w:szCs w:val="24"/>
                <w:lang w:bidi="en-US"/>
              </w:rPr>
              <w:t>(Confirm with an x that your attachment is ready to enter the review process by meeting the above requirements.)</w:t>
            </w:r>
          </w:p>
        </w:tc>
      </w:tr>
      <w:tr w:rsidR="00C4663F" w:rsidRPr="00861B8C" w14:paraId="21586C23" w14:textId="77777777" w:rsidTr="003301C0">
        <w:trPr>
          <w:trHeight w:val="576"/>
          <w:jc w:val="center"/>
        </w:trPr>
        <w:tc>
          <w:tcPr>
            <w:tcW w:w="8812" w:type="dxa"/>
            <w:shd w:val="clear" w:color="auto" w:fill="auto"/>
          </w:tcPr>
          <w:p w14:paraId="6EE6734F" w14:textId="77777777" w:rsidR="00C4663F" w:rsidRPr="009D26FE" w:rsidRDefault="00C4663F" w:rsidP="003301C0">
            <w:pPr>
              <w:jc w:val="both"/>
              <w:rPr>
                <w:sz w:val="24"/>
                <w:szCs w:val="24"/>
              </w:rPr>
            </w:pPr>
            <w:r w:rsidRPr="009D26FE">
              <w:rPr>
                <w:rFonts w:eastAsia="Times New Roman"/>
                <w:color w:val="111111"/>
                <w:sz w:val="24"/>
                <w:szCs w:val="24"/>
                <w:shd w:val="clear" w:color="auto" w:fill="FFFFFF"/>
                <w:lang w:bidi="en-US"/>
              </w:rPr>
              <w:t xml:space="preserve">The submitted manuscript has not been previously published or is not currently under review for </w:t>
            </w:r>
            <w:r>
              <w:rPr>
                <w:rFonts w:eastAsia="Times New Roman"/>
                <w:color w:val="111111"/>
                <w:sz w:val="24"/>
                <w:szCs w:val="24"/>
                <w:shd w:val="clear" w:color="auto" w:fill="FFFFFF"/>
                <w:lang w:bidi="en-US"/>
              </w:rPr>
              <w:t xml:space="preserve">publishing </w:t>
            </w:r>
            <w:r w:rsidRPr="009D26FE">
              <w:rPr>
                <w:rFonts w:eastAsia="Times New Roman"/>
                <w:color w:val="111111"/>
                <w:sz w:val="24"/>
                <w:szCs w:val="24"/>
                <w:shd w:val="clear" w:color="auto" w:fill="FFFFFF"/>
                <w:lang w:bidi="en-US"/>
              </w:rPr>
              <w:t xml:space="preserve">by any other journal. </w:t>
            </w:r>
          </w:p>
        </w:tc>
        <w:tc>
          <w:tcPr>
            <w:tcW w:w="670" w:type="dxa"/>
            <w:shd w:val="clear" w:color="auto" w:fill="auto"/>
            <w:vAlign w:val="center"/>
          </w:tcPr>
          <w:p w14:paraId="19E28015" w14:textId="77777777" w:rsidR="00C4663F" w:rsidRPr="00861B8C" w:rsidRDefault="00C4663F" w:rsidP="003301C0">
            <w:pPr>
              <w:jc w:val="center"/>
            </w:pPr>
          </w:p>
        </w:tc>
      </w:tr>
      <w:tr w:rsidR="00C4663F" w:rsidRPr="00861B8C" w14:paraId="7D7CA4A0" w14:textId="77777777" w:rsidTr="003301C0">
        <w:trPr>
          <w:trHeight w:val="384"/>
          <w:jc w:val="center"/>
        </w:trPr>
        <w:tc>
          <w:tcPr>
            <w:tcW w:w="8812" w:type="dxa"/>
            <w:shd w:val="clear" w:color="auto" w:fill="auto"/>
          </w:tcPr>
          <w:p w14:paraId="583951A1" w14:textId="77777777" w:rsidR="00C4663F" w:rsidRPr="009D26FE" w:rsidRDefault="00C4663F" w:rsidP="003301C0">
            <w:pPr>
              <w:jc w:val="both"/>
              <w:rPr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  <w:lang w:bidi="en-US"/>
              </w:rPr>
              <w:t>The m</w:t>
            </w:r>
            <w:r w:rsidRPr="009D26FE">
              <w:rPr>
                <w:rFonts w:eastAsia="Times New Roman"/>
                <w:sz w:val="24"/>
                <w:szCs w:val="24"/>
                <w:lang w:bidi="en-US"/>
              </w:rPr>
              <w:t>anuscript has been submitted in Microsoft Word (.doc/.docx) format.</w:t>
            </w:r>
          </w:p>
        </w:tc>
        <w:tc>
          <w:tcPr>
            <w:tcW w:w="670" w:type="dxa"/>
            <w:shd w:val="clear" w:color="auto" w:fill="auto"/>
            <w:vAlign w:val="center"/>
          </w:tcPr>
          <w:p w14:paraId="29FD824E" w14:textId="77777777" w:rsidR="00C4663F" w:rsidRPr="00861B8C" w:rsidRDefault="00C4663F" w:rsidP="003301C0">
            <w:pPr>
              <w:jc w:val="center"/>
            </w:pPr>
          </w:p>
        </w:tc>
      </w:tr>
      <w:tr w:rsidR="00C4663F" w:rsidRPr="009D26FE" w14:paraId="237A32FD" w14:textId="77777777" w:rsidTr="003301C0">
        <w:trPr>
          <w:trHeight w:val="576"/>
          <w:jc w:val="center"/>
        </w:trPr>
        <w:tc>
          <w:tcPr>
            <w:tcW w:w="8812" w:type="dxa"/>
            <w:shd w:val="clear" w:color="auto" w:fill="auto"/>
          </w:tcPr>
          <w:p w14:paraId="31C49A78" w14:textId="77777777" w:rsidR="00C4663F" w:rsidRPr="009D26FE" w:rsidRDefault="00C4663F" w:rsidP="003301C0">
            <w:pPr>
              <w:jc w:val="both"/>
              <w:rPr>
                <w:sz w:val="24"/>
                <w:szCs w:val="24"/>
              </w:rPr>
            </w:pPr>
            <w:r w:rsidRPr="009D26FE">
              <w:rPr>
                <w:rFonts w:eastAsia="Times New Roman"/>
                <w:color w:val="111111"/>
                <w:sz w:val="24"/>
                <w:szCs w:val="24"/>
                <w:shd w:val="clear" w:color="auto" w:fill="FFFFFF"/>
                <w:lang w:bidi="en-US"/>
              </w:rPr>
              <w:t>Any author identification has been removed from the paper (only if you are submitting a paper that needs to be reviewed). Also, the author's name has been removed from the document properties (which can be accessed in Microsoft Word via the File, Properties menu).</w:t>
            </w:r>
          </w:p>
        </w:tc>
        <w:tc>
          <w:tcPr>
            <w:tcW w:w="670" w:type="dxa"/>
            <w:shd w:val="clear" w:color="auto" w:fill="auto"/>
            <w:vAlign w:val="center"/>
          </w:tcPr>
          <w:p w14:paraId="5E66A94F" w14:textId="77777777" w:rsidR="00C4663F" w:rsidRPr="00861B8C" w:rsidRDefault="00C4663F" w:rsidP="003301C0">
            <w:pPr>
              <w:jc w:val="center"/>
            </w:pPr>
            <w:r>
              <w:rPr>
                <w:rFonts w:eastAsia="Times New Roman"/>
                <w:lang w:bidi="en-US"/>
              </w:rPr>
              <w:t xml:space="preserve"> </w:t>
            </w:r>
          </w:p>
        </w:tc>
      </w:tr>
      <w:tr w:rsidR="00C4663F" w:rsidRPr="00861B8C" w14:paraId="314896FC" w14:textId="77777777" w:rsidTr="003301C0">
        <w:trPr>
          <w:trHeight w:val="576"/>
          <w:jc w:val="center"/>
        </w:trPr>
        <w:tc>
          <w:tcPr>
            <w:tcW w:w="8812" w:type="dxa"/>
            <w:shd w:val="clear" w:color="auto" w:fill="auto"/>
          </w:tcPr>
          <w:p w14:paraId="2202CDFB" w14:textId="77777777" w:rsidR="00C4663F" w:rsidRPr="009D26FE" w:rsidRDefault="00C4663F" w:rsidP="003301C0">
            <w:pPr>
              <w:jc w:val="both"/>
              <w:rPr>
                <w:sz w:val="24"/>
                <w:szCs w:val="24"/>
              </w:rPr>
            </w:pPr>
            <w:r w:rsidRPr="009D26FE">
              <w:rPr>
                <w:rFonts w:eastAsia="Times New Roman"/>
                <w:sz w:val="24"/>
                <w:szCs w:val="24"/>
                <w:lang w:bidi="en-US"/>
              </w:rPr>
              <w:t xml:space="preserve">The manuscript meets the formatting </w:t>
            </w:r>
            <w:r>
              <w:rPr>
                <w:rFonts w:eastAsia="Times New Roman"/>
                <w:sz w:val="24"/>
                <w:szCs w:val="24"/>
                <w:lang w:bidi="en-US"/>
              </w:rPr>
              <w:t>requirements</w:t>
            </w:r>
            <w:r w:rsidRPr="009D26FE">
              <w:rPr>
                <w:rFonts w:eastAsia="Times New Roman"/>
                <w:sz w:val="24"/>
                <w:szCs w:val="24"/>
                <w:lang w:bidi="en-US"/>
              </w:rPr>
              <w:t xml:space="preserve"> given by the Guidelines for Authors available in the Journal and on the Journal</w:t>
            </w:r>
            <w:r>
              <w:rPr>
                <w:rFonts w:eastAsia="Times New Roman"/>
                <w:sz w:val="24"/>
                <w:szCs w:val="24"/>
                <w:lang w:bidi="en-US"/>
              </w:rPr>
              <w:t>’</w:t>
            </w:r>
            <w:r w:rsidRPr="009D26FE">
              <w:rPr>
                <w:rFonts w:eastAsia="Times New Roman"/>
                <w:sz w:val="24"/>
                <w:szCs w:val="24"/>
                <w:lang w:bidi="en-US"/>
              </w:rPr>
              <w:t>s website.</w:t>
            </w:r>
          </w:p>
        </w:tc>
        <w:tc>
          <w:tcPr>
            <w:tcW w:w="670" w:type="dxa"/>
            <w:shd w:val="clear" w:color="auto" w:fill="auto"/>
            <w:vAlign w:val="center"/>
          </w:tcPr>
          <w:p w14:paraId="60A4E741" w14:textId="77777777" w:rsidR="00C4663F" w:rsidRPr="00861B8C" w:rsidRDefault="00C4663F" w:rsidP="003301C0">
            <w:pPr>
              <w:jc w:val="center"/>
            </w:pPr>
          </w:p>
        </w:tc>
      </w:tr>
      <w:tr w:rsidR="00C4663F" w:rsidRPr="001F716B" w14:paraId="599586D5" w14:textId="77777777" w:rsidTr="003301C0">
        <w:trPr>
          <w:trHeight w:val="576"/>
          <w:jc w:val="center"/>
        </w:trPr>
        <w:tc>
          <w:tcPr>
            <w:tcW w:w="8808" w:type="dxa"/>
            <w:tcBorders>
              <w:right w:val="single" w:sz="12" w:space="0" w:color="002060"/>
            </w:tcBorders>
            <w:shd w:val="clear" w:color="auto" w:fill="F2F2F2"/>
            <w:vAlign w:val="center"/>
          </w:tcPr>
          <w:p w14:paraId="48D50A61" w14:textId="77777777" w:rsidR="00C4663F" w:rsidRPr="001F716B" w:rsidRDefault="00C4663F" w:rsidP="003301C0">
            <w:pPr>
              <w:rPr>
                <w:b/>
                <w:sz w:val="24"/>
                <w:szCs w:val="24"/>
              </w:rPr>
            </w:pPr>
            <w:r w:rsidRPr="001F716B">
              <w:rPr>
                <w:rFonts w:eastAsia="Times New Roman"/>
                <w:b/>
                <w:sz w:val="24"/>
                <w:szCs w:val="24"/>
                <w:lang w:bidi="en-US"/>
              </w:rPr>
              <w:t>COMPLIANCE WITH ETHICAL STANDARDS</w:t>
            </w:r>
          </w:p>
          <w:p w14:paraId="2FFBF3FF" w14:textId="77777777" w:rsidR="00C4663F" w:rsidRPr="00F32282" w:rsidRDefault="00C4663F" w:rsidP="003301C0">
            <w:pPr>
              <w:jc w:val="both"/>
              <w:rPr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  <w:lang w:bidi="en-US"/>
              </w:rPr>
              <w:t>(Confirm with an x that your paper is ready to enter the review process by meeting the above-mentioned requirements.)</w:t>
            </w:r>
          </w:p>
        </w:tc>
        <w:tc>
          <w:tcPr>
            <w:tcW w:w="674" w:type="dxa"/>
            <w:tcBorders>
              <w:left w:val="single" w:sz="12" w:space="0" w:color="002060"/>
            </w:tcBorders>
            <w:shd w:val="clear" w:color="auto" w:fill="F2F2F2"/>
            <w:vAlign w:val="center"/>
          </w:tcPr>
          <w:p w14:paraId="6FCC3F6C" w14:textId="77777777" w:rsidR="00C4663F" w:rsidRDefault="00C4663F" w:rsidP="003301C0"/>
          <w:p w14:paraId="09A9FE82" w14:textId="77777777" w:rsidR="00C4663F" w:rsidRPr="001F716B" w:rsidRDefault="00C4663F" w:rsidP="003301C0">
            <w:pPr>
              <w:jc w:val="both"/>
            </w:pPr>
          </w:p>
        </w:tc>
      </w:tr>
      <w:tr w:rsidR="00C4663F" w:rsidRPr="001F716B" w14:paraId="17C4F430" w14:textId="77777777" w:rsidTr="003301C0">
        <w:trPr>
          <w:trHeight w:val="348"/>
          <w:jc w:val="center"/>
        </w:trPr>
        <w:tc>
          <w:tcPr>
            <w:tcW w:w="8812" w:type="dxa"/>
            <w:shd w:val="clear" w:color="auto" w:fill="auto"/>
          </w:tcPr>
          <w:p w14:paraId="58628FC4" w14:textId="77777777" w:rsidR="00C4663F" w:rsidRPr="00214461" w:rsidRDefault="00C4663F" w:rsidP="003301C0">
            <w:pPr>
              <w:jc w:val="both"/>
              <w:rPr>
                <w:sz w:val="24"/>
                <w:szCs w:val="24"/>
              </w:rPr>
            </w:pPr>
            <w:r w:rsidRPr="00214461">
              <w:rPr>
                <w:rFonts w:eastAsia="Times New Roman"/>
                <w:sz w:val="24"/>
                <w:szCs w:val="24"/>
                <w:lang w:bidi="en-US"/>
              </w:rPr>
              <w:t xml:space="preserve">The manuscript has been created </w:t>
            </w:r>
            <w:r>
              <w:rPr>
                <w:rFonts w:eastAsia="Times New Roman"/>
                <w:sz w:val="24"/>
                <w:szCs w:val="24"/>
                <w:lang w:bidi="en-US"/>
              </w:rPr>
              <w:t>following</w:t>
            </w:r>
            <w:r w:rsidRPr="00214461">
              <w:rPr>
                <w:rFonts w:eastAsia="Times New Roman"/>
                <w:sz w:val="24"/>
                <w:szCs w:val="24"/>
                <w:lang w:bidi="en-US"/>
              </w:rPr>
              <w:t xml:space="preserve"> ethical standards.</w:t>
            </w:r>
          </w:p>
        </w:tc>
        <w:tc>
          <w:tcPr>
            <w:tcW w:w="670" w:type="dxa"/>
            <w:shd w:val="clear" w:color="auto" w:fill="auto"/>
          </w:tcPr>
          <w:p w14:paraId="58322BBE" w14:textId="77777777" w:rsidR="00C4663F" w:rsidRPr="00861B8C" w:rsidRDefault="00C4663F" w:rsidP="003301C0"/>
        </w:tc>
      </w:tr>
      <w:tr w:rsidR="00C4663F" w:rsidRPr="001F716B" w14:paraId="455F5334" w14:textId="77777777" w:rsidTr="003301C0">
        <w:trPr>
          <w:trHeight w:val="576"/>
          <w:jc w:val="center"/>
        </w:trPr>
        <w:tc>
          <w:tcPr>
            <w:tcW w:w="8812" w:type="dxa"/>
            <w:shd w:val="clear" w:color="auto" w:fill="auto"/>
          </w:tcPr>
          <w:p w14:paraId="79D898F2" w14:textId="77777777" w:rsidR="00C4663F" w:rsidRPr="00214461" w:rsidRDefault="00C4663F" w:rsidP="003301C0">
            <w:pPr>
              <w:jc w:val="both"/>
              <w:rPr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  <w:lang w:bidi="en-US"/>
              </w:rPr>
              <w:t xml:space="preserve">All authors are familiar with the manuscript and agree to its submission to the journal </w:t>
            </w:r>
            <w:r>
              <w:rPr>
                <w:rFonts w:eastAsia="Times New Roman"/>
                <w:i/>
                <w:sz w:val="24"/>
                <w:szCs w:val="24"/>
                <w:lang w:bidi="en-US"/>
              </w:rPr>
              <w:t xml:space="preserve">Life and School. </w:t>
            </w:r>
          </w:p>
        </w:tc>
        <w:tc>
          <w:tcPr>
            <w:tcW w:w="670" w:type="dxa"/>
            <w:shd w:val="clear" w:color="auto" w:fill="auto"/>
          </w:tcPr>
          <w:p w14:paraId="05706F02" w14:textId="77777777" w:rsidR="00C4663F" w:rsidRPr="00861B8C" w:rsidRDefault="00C4663F" w:rsidP="003301C0"/>
        </w:tc>
      </w:tr>
      <w:tr w:rsidR="00C4663F" w:rsidRPr="001F716B" w14:paraId="2DE67BB1" w14:textId="77777777" w:rsidTr="003301C0">
        <w:trPr>
          <w:trHeight w:val="348"/>
          <w:jc w:val="center"/>
        </w:trPr>
        <w:tc>
          <w:tcPr>
            <w:tcW w:w="8812" w:type="dxa"/>
            <w:shd w:val="clear" w:color="auto" w:fill="auto"/>
          </w:tcPr>
          <w:p w14:paraId="7507C38F" w14:textId="77777777" w:rsidR="00C4663F" w:rsidRPr="00214461" w:rsidRDefault="00C4663F" w:rsidP="003301C0">
            <w:pPr>
              <w:jc w:val="both"/>
              <w:rPr>
                <w:sz w:val="24"/>
                <w:szCs w:val="24"/>
              </w:rPr>
            </w:pPr>
            <w:r w:rsidRPr="00214461">
              <w:rPr>
                <w:rFonts w:eastAsia="Times New Roman"/>
                <w:sz w:val="24"/>
                <w:szCs w:val="24"/>
                <w:lang w:bidi="en-US"/>
              </w:rPr>
              <w:t>If the manuscript was a part of the project, the same is stated on the front page of the paper.</w:t>
            </w:r>
          </w:p>
        </w:tc>
        <w:tc>
          <w:tcPr>
            <w:tcW w:w="670" w:type="dxa"/>
            <w:shd w:val="clear" w:color="auto" w:fill="auto"/>
          </w:tcPr>
          <w:p w14:paraId="45E644B4" w14:textId="77777777" w:rsidR="00C4663F" w:rsidRPr="00861B8C" w:rsidRDefault="00C4663F" w:rsidP="003301C0"/>
        </w:tc>
      </w:tr>
      <w:tr w:rsidR="00C4663F" w:rsidRPr="001F716B" w14:paraId="130CB89B" w14:textId="77777777" w:rsidTr="003301C0">
        <w:trPr>
          <w:trHeight w:val="576"/>
          <w:jc w:val="center"/>
        </w:trPr>
        <w:tc>
          <w:tcPr>
            <w:tcW w:w="8812" w:type="dxa"/>
            <w:shd w:val="clear" w:color="auto" w:fill="auto"/>
          </w:tcPr>
          <w:p w14:paraId="7E240805" w14:textId="77777777" w:rsidR="00C4663F" w:rsidRPr="00214461" w:rsidRDefault="00C4663F" w:rsidP="003301C0">
            <w:pPr>
              <w:jc w:val="both"/>
              <w:rPr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  <w:lang w:bidi="en-US"/>
              </w:rPr>
              <w:t>If parts of the results have been previously presented at a conference, the same is stated on the front page of the paper.</w:t>
            </w:r>
          </w:p>
        </w:tc>
        <w:tc>
          <w:tcPr>
            <w:tcW w:w="670" w:type="dxa"/>
            <w:shd w:val="clear" w:color="auto" w:fill="auto"/>
          </w:tcPr>
          <w:p w14:paraId="47549609" w14:textId="77777777" w:rsidR="00C4663F" w:rsidRPr="00861B8C" w:rsidRDefault="00C4663F" w:rsidP="003301C0"/>
        </w:tc>
      </w:tr>
      <w:tr w:rsidR="00C4663F" w:rsidRPr="001F716B" w14:paraId="33ADE56D" w14:textId="77777777" w:rsidTr="003301C0">
        <w:trPr>
          <w:trHeight w:val="537"/>
          <w:jc w:val="center"/>
        </w:trPr>
        <w:tc>
          <w:tcPr>
            <w:tcW w:w="8812" w:type="dxa"/>
            <w:shd w:val="clear" w:color="auto" w:fill="auto"/>
          </w:tcPr>
          <w:p w14:paraId="6A12C3E9" w14:textId="77777777" w:rsidR="00C4663F" w:rsidRPr="00214461" w:rsidRDefault="00C4663F" w:rsidP="003301C0">
            <w:pPr>
              <w:jc w:val="both"/>
              <w:rPr>
                <w:sz w:val="24"/>
                <w:szCs w:val="24"/>
              </w:rPr>
            </w:pPr>
            <w:r w:rsidRPr="007349F7">
              <w:rPr>
                <w:rFonts w:eastAsia="Times New Roman"/>
                <w:sz w:val="24"/>
                <w:szCs w:val="24"/>
                <w:lang w:bidi="en-US"/>
              </w:rPr>
              <w:t>If the same sample has already been used for any other work or presentation at a conference, the same is stated on the front page of the paper.</w:t>
            </w:r>
          </w:p>
        </w:tc>
        <w:tc>
          <w:tcPr>
            <w:tcW w:w="670" w:type="dxa"/>
            <w:shd w:val="clear" w:color="auto" w:fill="auto"/>
          </w:tcPr>
          <w:p w14:paraId="6CF2A4EC" w14:textId="77777777" w:rsidR="00C4663F" w:rsidRPr="00861B8C" w:rsidRDefault="00C4663F" w:rsidP="003301C0"/>
        </w:tc>
      </w:tr>
      <w:tr w:rsidR="00C4663F" w:rsidRPr="001F716B" w14:paraId="3F9E236D" w14:textId="77777777" w:rsidTr="003301C0">
        <w:trPr>
          <w:trHeight w:val="384"/>
          <w:jc w:val="center"/>
        </w:trPr>
        <w:tc>
          <w:tcPr>
            <w:tcW w:w="8812" w:type="dxa"/>
            <w:shd w:val="clear" w:color="auto" w:fill="auto"/>
          </w:tcPr>
          <w:p w14:paraId="31474B75" w14:textId="77777777" w:rsidR="00C4663F" w:rsidRPr="007349F7" w:rsidRDefault="00C4663F" w:rsidP="003301C0">
            <w:pPr>
              <w:jc w:val="both"/>
              <w:rPr>
                <w:sz w:val="24"/>
                <w:szCs w:val="24"/>
              </w:rPr>
            </w:pPr>
            <w:r w:rsidRPr="007349F7">
              <w:rPr>
                <w:rFonts w:eastAsia="Times New Roman"/>
                <w:sz w:val="24"/>
                <w:szCs w:val="24"/>
                <w:lang w:bidi="en-US"/>
              </w:rPr>
              <w:t>At least one of the authors has permission for the use of instruments and software.</w:t>
            </w:r>
          </w:p>
        </w:tc>
        <w:tc>
          <w:tcPr>
            <w:tcW w:w="670" w:type="dxa"/>
            <w:shd w:val="clear" w:color="auto" w:fill="auto"/>
          </w:tcPr>
          <w:p w14:paraId="17269E93" w14:textId="77777777" w:rsidR="00C4663F" w:rsidRPr="00861B8C" w:rsidRDefault="00C4663F" w:rsidP="003301C0"/>
        </w:tc>
      </w:tr>
      <w:tr w:rsidR="00C4663F" w:rsidRPr="001F716B" w14:paraId="35A447F0" w14:textId="77777777" w:rsidTr="003301C0">
        <w:trPr>
          <w:trHeight w:val="576"/>
          <w:jc w:val="center"/>
        </w:trPr>
        <w:tc>
          <w:tcPr>
            <w:tcW w:w="8812" w:type="dxa"/>
            <w:shd w:val="clear" w:color="auto" w:fill="auto"/>
          </w:tcPr>
          <w:p w14:paraId="30C1E504" w14:textId="77777777" w:rsidR="00C4663F" w:rsidRDefault="00C4663F" w:rsidP="003301C0">
            <w:pPr>
              <w:jc w:val="both"/>
              <w:rPr>
                <w:sz w:val="24"/>
                <w:szCs w:val="24"/>
              </w:rPr>
            </w:pPr>
            <w:r w:rsidRPr="00214461">
              <w:rPr>
                <w:rFonts w:eastAsia="Times New Roman"/>
                <w:sz w:val="24"/>
                <w:szCs w:val="24"/>
                <w:lang w:bidi="en-US"/>
              </w:rPr>
              <w:t xml:space="preserve">There is no conflict of interest regarding the publication of this paper. </w:t>
            </w:r>
          </w:p>
          <w:p w14:paraId="197B8AD2" w14:textId="77777777" w:rsidR="00C4663F" w:rsidRPr="00214461" w:rsidRDefault="00C4663F" w:rsidP="003301C0">
            <w:pPr>
              <w:jc w:val="both"/>
              <w:rPr>
                <w:sz w:val="24"/>
                <w:szCs w:val="24"/>
              </w:rPr>
            </w:pPr>
            <w:r w:rsidRPr="00214461">
              <w:rPr>
                <w:rFonts w:eastAsia="Times New Roman"/>
                <w:sz w:val="24"/>
                <w:szCs w:val="24"/>
                <w:lang w:bidi="en-US"/>
              </w:rPr>
              <w:t>If there is, please specify which one?</w:t>
            </w:r>
          </w:p>
        </w:tc>
        <w:tc>
          <w:tcPr>
            <w:tcW w:w="670" w:type="dxa"/>
            <w:shd w:val="clear" w:color="auto" w:fill="auto"/>
          </w:tcPr>
          <w:p w14:paraId="33894EE4" w14:textId="77777777" w:rsidR="00C4663F" w:rsidRPr="00861B8C" w:rsidRDefault="00C4663F" w:rsidP="003301C0"/>
        </w:tc>
      </w:tr>
    </w:tbl>
    <w:p w14:paraId="7A68841F" w14:textId="77777777" w:rsidR="00C4663F" w:rsidRPr="00681632" w:rsidRDefault="00C4663F" w:rsidP="00C4663F">
      <w:pPr>
        <w:rPr>
          <w:lang w:val="de-DE"/>
        </w:rPr>
      </w:pPr>
    </w:p>
    <w:p w14:paraId="16A19379" w14:textId="77777777" w:rsidR="00C4663F" w:rsidRPr="00E50F8E" w:rsidRDefault="00C4663F" w:rsidP="00C4663F">
      <w:pPr>
        <w:rPr>
          <w:sz w:val="24"/>
          <w:szCs w:val="24"/>
        </w:rPr>
      </w:pPr>
      <w:r w:rsidRPr="00E50F8E">
        <w:rPr>
          <w:rFonts w:eastAsia="Times New Roman"/>
          <w:sz w:val="24"/>
          <w:szCs w:val="24"/>
          <w:lang w:bidi="en-US"/>
        </w:rPr>
        <w:t>Date:</w:t>
      </w:r>
    </w:p>
    <w:p w14:paraId="4FA34653" w14:textId="77777777" w:rsidR="00C4663F" w:rsidRPr="00E50F8E" w:rsidRDefault="00C4663F" w:rsidP="00C4663F">
      <w:pPr>
        <w:jc w:val="right"/>
        <w:rPr>
          <w:sz w:val="24"/>
          <w:szCs w:val="24"/>
        </w:rPr>
      </w:pPr>
      <w:r w:rsidRPr="00E50F8E">
        <w:rPr>
          <w:rFonts w:eastAsia="Times New Roman"/>
          <w:sz w:val="24"/>
          <w:szCs w:val="24"/>
          <w:lang w:bidi="en-US"/>
        </w:rPr>
        <w:t>Hand</w:t>
      </w:r>
      <w:r>
        <w:rPr>
          <w:rFonts w:eastAsia="Times New Roman"/>
          <w:sz w:val="24"/>
          <w:szCs w:val="24"/>
          <w:lang w:bidi="en-US"/>
        </w:rPr>
        <w:t>-signed</w:t>
      </w:r>
      <w:r w:rsidRPr="00E50F8E">
        <w:rPr>
          <w:rFonts w:eastAsia="Times New Roman"/>
          <w:sz w:val="24"/>
          <w:szCs w:val="24"/>
          <w:lang w:bidi="en-US"/>
        </w:rPr>
        <w:t xml:space="preserve"> signature of all authors:</w:t>
      </w:r>
    </w:p>
    <w:p w14:paraId="31041572" w14:textId="77777777" w:rsidR="00C4663F" w:rsidRPr="00062B2D" w:rsidRDefault="00C4663F" w:rsidP="00062B2D">
      <w:pPr>
        <w:jc w:val="both"/>
        <w:rPr>
          <w:sz w:val="24"/>
          <w:szCs w:val="24"/>
        </w:rPr>
      </w:pPr>
    </w:p>
    <w:sectPr w:rsidR="00C4663F" w:rsidRPr="00062B2D" w:rsidSect="003D4310">
      <w:headerReference w:type="default" r:id="rId7"/>
      <w:footerReference w:type="default" r:id="rId8"/>
      <w:pgSz w:w="11909" w:h="16834"/>
      <w:pgMar w:top="1560" w:right="1639" w:bottom="720" w:left="1630" w:header="426" w:footer="277" w:gutter="0"/>
      <w:cols w:space="60"/>
      <w:noEndnote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FD4FB6" w16cex:dateUtc="2021-09-28T06:24:00Z"/>
  <w16cex:commentExtensible w16cex:durableId="24FD4FF2" w16cex:dateUtc="2021-09-28T06:25:00Z"/>
  <w16cex:commentExtensible w16cex:durableId="24FD5498" w16cex:dateUtc="2021-09-28T06:45:00Z"/>
  <w16cex:commentExtensible w16cex:durableId="24FD54BB" w16cex:dateUtc="2021-09-28T06:45:00Z"/>
  <w16cex:commentExtensible w16cex:durableId="24FD5742" w16cex:dateUtc="2021-09-28T06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D981BC5" w16cid:durableId="24FD4FB6"/>
  <w16cid:commentId w16cid:paraId="64F23E6D" w16cid:durableId="24FD4FF2"/>
  <w16cid:commentId w16cid:paraId="76E8D80B" w16cid:durableId="24FD5498"/>
  <w16cid:commentId w16cid:paraId="05864A62" w16cid:durableId="24FD54BB"/>
  <w16cid:commentId w16cid:paraId="67E053AC" w16cid:durableId="24FC7FB1"/>
  <w16cid:commentId w16cid:paraId="2AF71038" w16cid:durableId="24FD5742"/>
  <w16cid:commentId w16cid:paraId="20880E7C" w16cid:durableId="24FC7FB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01CB63" w14:textId="77777777" w:rsidR="00A703F5" w:rsidRDefault="00A703F5" w:rsidP="007708DA">
      <w:r>
        <w:separator/>
      </w:r>
    </w:p>
  </w:endnote>
  <w:endnote w:type="continuationSeparator" w:id="0">
    <w:p w14:paraId="3D3906F4" w14:textId="77777777" w:rsidR="00A703F5" w:rsidRDefault="00A703F5" w:rsidP="007708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406EAA" w14:textId="77777777" w:rsidR="005110D0" w:rsidRDefault="005110D0">
    <w:pPr>
      <w:pStyle w:val="Footer"/>
      <w:jc w:val="right"/>
    </w:pPr>
  </w:p>
  <w:p w14:paraId="43E26E76" w14:textId="11B718A7" w:rsidR="005110D0" w:rsidRDefault="005110D0" w:rsidP="003D4310">
    <w:pPr>
      <w:pStyle w:val="Footer"/>
      <w:jc w:val="center"/>
    </w:pPr>
    <w:r>
      <w:rPr>
        <w:rFonts w:ascii="Calibri" w:eastAsia="Calibri" w:hAnsi="Calibri"/>
        <w:noProof/>
        <w:sz w:val="22"/>
        <w:szCs w:val="22"/>
        <w:lang w:eastAsia="hr-HR"/>
      </w:rPr>
      <w:drawing>
        <wp:inline distT="0" distB="0" distL="0" distR="0" wp14:anchorId="56EDD7FC" wp14:editId="4BFBB0B6">
          <wp:extent cx="1857375" cy="609600"/>
          <wp:effectExtent l="0" t="0" r="9525" b="0"/>
          <wp:docPr id="29" name="Picture 29" descr="Fakultet za odgojne i obrazovne znanost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2" descr="Fakultet za odgojne i obrazovne znanost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737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2C83D8" w14:textId="77777777" w:rsidR="00A703F5" w:rsidRDefault="00A703F5" w:rsidP="007708DA">
      <w:r>
        <w:separator/>
      </w:r>
    </w:p>
  </w:footnote>
  <w:footnote w:type="continuationSeparator" w:id="0">
    <w:p w14:paraId="3C2EDC9D" w14:textId="77777777" w:rsidR="00A703F5" w:rsidRDefault="00A703F5" w:rsidP="007708D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52DE11" w14:textId="3D5C613E" w:rsidR="005110D0" w:rsidRDefault="005110D0">
    <w:pPr>
      <w:pStyle w:val="Header"/>
    </w:pPr>
    <w:r>
      <w:rPr>
        <w:noProof/>
        <w:lang w:eastAsia="hr-HR"/>
      </w:rPr>
      <w:drawing>
        <wp:inline distT="0" distB="0" distL="0" distR="0" wp14:anchorId="2FAA970B" wp14:editId="4F319CE2">
          <wp:extent cx="2857500" cy="495300"/>
          <wp:effectExtent l="0" t="0" r="0" b="0"/>
          <wp:docPr id="28" name="Picture 28" descr="Život i škol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" descr="Život i škol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57500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216220"/>
    <w:multiLevelType w:val="hybridMultilevel"/>
    <w:tmpl w:val="41B4E990"/>
    <w:lvl w:ilvl="0" w:tplc="B6B2519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9F75098"/>
    <w:multiLevelType w:val="hybridMultilevel"/>
    <w:tmpl w:val="1C66D2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153C6F"/>
    <w:multiLevelType w:val="hybridMultilevel"/>
    <w:tmpl w:val="376CB208"/>
    <w:lvl w:ilvl="0" w:tplc="91E6BC7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1A6136"/>
    <w:multiLevelType w:val="hybridMultilevel"/>
    <w:tmpl w:val="5E9ABE36"/>
    <w:lvl w:ilvl="0" w:tplc="91E6BC7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49B1E04"/>
    <w:multiLevelType w:val="hybridMultilevel"/>
    <w:tmpl w:val="4CFCE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hideSpellingErrors/>
  <w:hideGrammaticalErrors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NjAzNDAxNDY0MzJR0lEKTi0uzszPAykwrAUACMlf6iwAAAA="/>
  </w:docVars>
  <w:rsids>
    <w:rsidRoot w:val="00602D8E"/>
    <w:rsid w:val="00007F47"/>
    <w:rsid w:val="000209E1"/>
    <w:rsid w:val="00024112"/>
    <w:rsid w:val="00024B90"/>
    <w:rsid w:val="00045505"/>
    <w:rsid w:val="00062B2D"/>
    <w:rsid w:val="00084931"/>
    <w:rsid w:val="000F1F89"/>
    <w:rsid w:val="0010444A"/>
    <w:rsid w:val="0012651B"/>
    <w:rsid w:val="001325E2"/>
    <w:rsid w:val="00134BBF"/>
    <w:rsid w:val="00153ECF"/>
    <w:rsid w:val="0016299B"/>
    <w:rsid w:val="00171545"/>
    <w:rsid w:val="00171880"/>
    <w:rsid w:val="00183E71"/>
    <w:rsid w:val="001901AE"/>
    <w:rsid w:val="001946E5"/>
    <w:rsid w:val="001E2CA1"/>
    <w:rsid w:val="001F3369"/>
    <w:rsid w:val="001F6814"/>
    <w:rsid w:val="001F7A02"/>
    <w:rsid w:val="00233C1C"/>
    <w:rsid w:val="00243591"/>
    <w:rsid w:val="00281408"/>
    <w:rsid w:val="002A10F9"/>
    <w:rsid w:val="002B0BBB"/>
    <w:rsid w:val="002C194E"/>
    <w:rsid w:val="002C4B96"/>
    <w:rsid w:val="002D4821"/>
    <w:rsid w:val="002E4E20"/>
    <w:rsid w:val="00312F4A"/>
    <w:rsid w:val="00330457"/>
    <w:rsid w:val="00343D85"/>
    <w:rsid w:val="00345C32"/>
    <w:rsid w:val="00352A81"/>
    <w:rsid w:val="00355A51"/>
    <w:rsid w:val="00385003"/>
    <w:rsid w:val="0039340E"/>
    <w:rsid w:val="00393969"/>
    <w:rsid w:val="003A55AB"/>
    <w:rsid w:val="003C02F3"/>
    <w:rsid w:val="003C0EC6"/>
    <w:rsid w:val="003D4310"/>
    <w:rsid w:val="003F2879"/>
    <w:rsid w:val="003F4178"/>
    <w:rsid w:val="00410D35"/>
    <w:rsid w:val="0041636B"/>
    <w:rsid w:val="00426D13"/>
    <w:rsid w:val="00447CF1"/>
    <w:rsid w:val="004631BD"/>
    <w:rsid w:val="004874C1"/>
    <w:rsid w:val="004A5760"/>
    <w:rsid w:val="004B6439"/>
    <w:rsid w:val="004F3021"/>
    <w:rsid w:val="004F79BC"/>
    <w:rsid w:val="00504BDC"/>
    <w:rsid w:val="0050639A"/>
    <w:rsid w:val="00506CEF"/>
    <w:rsid w:val="005110D0"/>
    <w:rsid w:val="00515929"/>
    <w:rsid w:val="005163F8"/>
    <w:rsid w:val="005403BB"/>
    <w:rsid w:val="005413FC"/>
    <w:rsid w:val="005432D1"/>
    <w:rsid w:val="00552988"/>
    <w:rsid w:val="00571371"/>
    <w:rsid w:val="0058436C"/>
    <w:rsid w:val="0059710A"/>
    <w:rsid w:val="005A09FB"/>
    <w:rsid w:val="005B1120"/>
    <w:rsid w:val="005F3866"/>
    <w:rsid w:val="005F6082"/>
    <w:rsid w:val="00602D8E"/>
    <w:rsid w:val="00603DFD"/>
    <w:rsid w:val="00610188"/>
    <w:rsid w:val="00610F5E"/>
    <w:rsid w:val="006435F6"/>
    <w:rsid w:val="0065449A"/>
    <w:rsid w:val="00677FBE"/>
    <w:rsid w:val="0068477C"/>
    <w:rsid w:val="006A1191"/>
    <w:rsid w:val="006A518A"/>
    <w:rsid w:val="006D0A4D"/>
    <w:rsid w:val="006D6284"/>
    <w:rsid w:val="006E2E62"/>
    <w:rsid w:val="00705D7E"/>
    <w:rsid w:val="007112FC"/>
    <w:rsid w:val="00714018"/>
    <w:rsid w:val="0072676D"/>
    <w:rsid w:val="0074127E"/>
    <w:rsid w:val="007445E2"/>
    <w:rsid w:val="00755348"/>
    <w:rsid w:val="007647BA"/>
    <w:rsid w:val="00764B2C"/>
    <w:rsid w:val="007708DA"/>
    <w:rsid w:val="00772F73"/>
    <w:rsid w:val="00782479"/>
    <w:rsid w:val="007D2A09"/>
    <w:rsid w:val="0080282D"/>
    <w:rsid w:val="00804E99"/>
    <w:rsid w:val="008304A3"/>
    <w:rsid w:val="00831A99"/>
    <w:rsid w:val="00843236"/>
    <w:rsid w:val="00845DF5"/>
    <w:rsid w:val="00865605"/>
    <w:rsid w:val="00866685"/>
    <w:rsid w:val="008832B4"/>
    <w:rsid w:val="00883A50"/>
    <w:rsid w:val="008A464E"/>
    <w:rsid w:val="008B7CDF"/>
    <w:rsid w:val="008C0ECD"/>
    <w:rsid w:val="008E6C22"/>
    <w:rsid w:val="00900FFC"/>
    <w:rsid w:val="00907510"/>
    <w:rsid w:val="00910764"/>
    <w:rsid w:val="00916B50"/>
    <w:rsid w:val="00930C6C"/>
    <w:rsid w:val="0098442F"/>
    <w:rsid w:val="00990376"/>
    <w:rsid w:val="009A0178"/>
    <w:rsid w:val="009B4581"/>
    <w:rsid w:val="009D0275"/>
    <w:rsid w:val="009D03F8"/>
    <w:rsid w:val="009E6CFF"/>
    <w:rsid w:val="00A06F91"/>
    <w:rsid w:val="00A22C56"/>
    <w:rsid w:val="00A55239"/>
    <w:rsid w:val="00A62E3A"/>
    <w:rsid w:val="00A703F5"/>
    <w:rsid w:val="00A82244"/>
    <w:rsid w:val="00AA0A54"/>
    <w:rsid w:val="00AB75C7"/>
    <w:rsid w:val="00AE30E3"/>
    <w:rsid w:val="00B169A4"/>
    <w:rsid w:val="00B22F1E"/>
    <w:rsid w:val="00B27F8C"/>
    <w:rsid w:val="00B320BB"/>
    <w:rsid w:val="00B43CA8"/>
    <w:rsid w:val="00B809C1"/>
    <w:rsid w:val="00BB0F5F"/>
    <w:rsid w:val="00BE1DD5"/>
    <w:rsid w:val="00C051E3"/>
    <w:rsid w:val="00C3793B"/>
    <w:rsid w:val="00C428EB"/>
    <w:rsid w:val="00C4663F"/>
    <w:rsid w:val="00C72257"/>
    <w:rsid w:val="00C80CCC"/>
    <w:rsid w:val="00C82920"/>
    <w:rsid w:val="00CA5242"/>
    <w:rsid w:val="00CB7BAB"/>
    <w:rsid w:val="00CC1978"/>
    <w:rsid w:val="00CD4FEA"/>
    <w:rsid w:val="00CD7909"/>
    <w:rsid w:val="00CF2F7B"/>
    <w:rsid w:val="00D14D87"/>
    <w:rsid w:val="00D20844"/>
    <w:rsid w:val="00D47241"/>
    <w:rsid w:val="00D51F81"/>
    <w:rsid w:val="00D61584"/>
    <w:rsid w:val="00D82DAC"/>
    <w:rsid w:val="00D95154"/>
    <w:rsid w:val="00DA4B19"/>
    <w:rsid w:val="00DA6343"/>
    <w:rsid w:val="00DA78E0"/>
    <w:rsid w:val="00DB7777"/>
    <w:rsid w:val="00DE4977"/>
    <w:rsid w:val="00DE585E"/>
    <w:rsid w:val="00E16B95"/>
    <w:rsid w:val="00E2290B"/>
    <w:rsid w:val="00E2520E"/>
    <w:rsid w:val="00E36C01"/>
    <w:rsid w:val="00E46AF3"/>
    <w:rsid w:val="00E531C9"/>
    <w:rsid w:val="00E7340A"/>
    <w:rsid w:val="00E9585F"/>
    <w:rsid w:val="00ED35E1"/>
    <w:rsid w:val="00F11BF1"/>
    <w:rsid w:val="00F12A2B"/>
    <w:rsid w:val="00F1560C"/>
    <w:rsid w:val="00F17CE1"/>
    <w:rsid w:val="00F43F72"/>
    <w:rsid w:val="00F8067B"/>
    <w:rsid w:val="00F97DD5"/>
    <w:rsid w:val="00FA7FB7"/>
    <w:rsid w:val="00FD7EE4"/>
    <w:rsid w:val="00FE1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FB92D5C"/>
  <w14:defaultImageDpi w14:val="0"/>
  <w15:docId w15:val="{83B1981E-E242-416C-A7B1-CE6F2610E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65605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  <w:lang w:eastAsia="hr-HR"/>
    </w:rPr>
  </w:style>
  <w:style w:type="character" w:styleId="Strong">
    <w:name w:val="Strong"/>
    <w:basedOn w:val="DefaultParagraphFont"/>
    <w:uiPriority w:val="22"/>
    <w:qFormat/>
    <w:rsid w:val="00865605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708D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08DA"/>
    <w:rPr>
      <w:rFonts w:ascii="Times New Roman" w:hAnsi="Times New Roman" w:cs="Times New Roman"/>
      <w:sz w:val="20"/>
      <w:szCs w:val="20"/>
      <w:lang w:val="hr-HR"/>
    </w:rPr>
  </w:style>
  <w:style w:type="paragraph" w:styleId="Footer">
    <w:name w:val="footer"/>
    <w:basedOn w:val="Normal"/>
    <w:link w:val="FooterChar"/>
    <w:uiPriority w:val="99"/>
    <w:unhideWhenUsed/>
    <w:rsid w:val="007708D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08DA"/>
    <w:rPr>
      <w:rFonts w:ascii="Times New Roman" w:hAnsi="Times New Roman" w:cs="Times New Roman"/>
      <w:sz w:val="20"/>
      <w:szCs w:val="20"/>
      <w:lang w:val="hr-HR"/>
    </w:rPr>
  </w:style>
  <w:style w:type="character" w:styleId="Hyperlink">
    <w:name w:val="Hyperlink"/>
    <w:basedOn w:val="DefaultParagraphFont"/>
    <w:uiPriority w:val="99"/>
    <w:unhideWhenUsed/>
    <w:rsid w:val="00A62E3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62E3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unhideWhenUsed/>
    <w:rsid w:val="00AB75C7"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B75C7"/>
    <w:rPr>
      <w:rFonts w:ascii="Tahoma" w:hAnsi="Tahoma" w:cs="Tahoma"/>
      <w:sz w:val="20"/>
      <w:szCs w:val="16"/>
      <w:lang w:val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AB75C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75C7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75C7"/>
    <w:rPr>
      <w:rFonts w:ascii="Times New Roman" w:hAnsi="Times New Roman" w:cs="Times New Roman"/>
      <w:sz w:val="24"/>
      <w:szCs w:val="24"/>
      <w:lang w:val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75C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75C7"/>
    <w:rPr>
      <w:rFonts w:ascii="Times New Roman" w:hAnsi="Times New Roman" w:cs="Times New Roman"/>
      <w:b/>
      <w:bCs/>
      <w:sz w:val="20"/>
      <w:szCs w:val="20"/>
      <w:lang w:val="hr-HR"/>
    </w:rPr>
  </w:style>
  <w:style w:type="paragraph" w:styleId="ListParagraph">
    <w:name w:val="List Paragraph"/>
    <w:basedOn w:val="Normal"/>
    <w:uiPriority w:val="34"/>
    <w:qFormat/>
    <w:rsid w:val="0059710A"/>
    <w:pPr>
      <w:ind w:left="720"/>
      <w:contextualSpacing/>
    </w:pPr>
  </w:style>
  <w:style w:type="table" w:styleId="TableGrid">
    <w:name w:val="Table Grid"/>
    <w:basedOn w:val="TableNormal"/>
    <w:uiPriority w:val="39"/>
    <w:rsid w:val="001901AE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515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26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27" Type="http://schemas.microsoft.com/office/2016/09/relationships/commentsIds" Target="commentsId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8</Words>
  <Characters>1534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UPUTE AUTORIMA</vt:lpstr>
      <vt:lpstr>UPUTE AUTORIMA</vt:lpstr>
    </vt:vector>
  </TitlesOfParts>
  <Company/>
  <LinksUpToDate>false</LinksUpToDate>
  <CharactersWithSpaces>17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UTE AUTORIMA</dc:title>
  <dc:creator>Korisnik</dc:creator>
  <cp:lastModifiedBy>Zetović</cp:lastModifiedBy>
  <cp:revision>2</cp:revision>
  <dcterms:created xsi:type="dcterms:W3CDTF">2022-01-24T22:06:00Z</dcterms:created>
  <dcterms:modified xsi:type="dcterms:W3CDTF">2022-01-24T22:06:00Z</dcterms:modified>
</cp:coreProperties>
</file>